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892.png" ContentType="image/png"/>
  <Override PartName="/word/media/rId406.png" ContentType="image/png"/>
  <Override PartName="/word/media/rId167.png" ContentType="image/png"/>
  <Override PartName="/word/media/rId144.png" ContentType="image/png"/>
  <Override PartName="/word/media/rId905.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824.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825.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885.png" ContentType="image/png"/>
  <Override PartName="/word/media/rId875.png" ContentType="image/png"/>
  <Override PartName="/word/media/rId879.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823.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3"/>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6"/>
    <w:bookmarkStart w:id="84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7" w:name="yeru"/>
      <w:r>
        <w:t xml:space="preserve">[yeru]</w:t>
      </w:r>
      <w:bookmarkEnd w:id="82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8" w:name="i-portali"/>
      <w:r>
        <w:t xml:space="preserve">[i-portali]</w:t>
      </w:r>
      <w:bookmarkEnd w:id="8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9"/>
    <w:bookmarkStart w:id="839" w:name="draghi"/>
    <w:p>
      <w:pPr>
        <w:pStyle w:val="Heading2"/>
      </w:pPr>
      <w:r>
        <w:t xml:space="preserve">Draghi</w:t>
      </w:r>
    </w:p>
    <w:p>
      <w:pPr>
        <w:pStyle w:val="FirstParagraph"/>
      </w:pPr>
      <w:bookmarkStart w:id="830" w:name="draghi"/>
      <w:r>
        <w:t xml:space="preserve">[draghi]</w:t>
      </w:r>
      <w:bookmarkEnd w:id="8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1"/>
    <w:bookmarkStart w:id="83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2"/>
    <w:bookmarkStart w:id="83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3"/>
    <w:bookmarkStart w:id="83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4"/>
    <w:bookmarkStart w:id="83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5"/>
    <w:bookmarkStart w:id="83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6"/>
    <w:bookmarkStart w:id="83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7"/>
    <w:bookmarkStart w:id="83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8"/>
    <w:bookmarkEnd w:id="839"/>
    <w:bookmarkStart w:id="84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0" w:name="il-calendario"/>
      <w:r>
        <w:t xml:space="preserve">[il-calendario]</w:t>
      </w:r>
      <w:bookmarkEnd w:id="84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1"/>
    <w:bookmarkStart w:id="84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2"/>
    <w:bookmarkEnd w:id="843"/>
    <w:bookmarkStart w:id="87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4"/>
    <w:bookmarkStart w:id="84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5"/>
    <w:bookmarkStart w:id="84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6"/>
    <w:bookmarkStart w:id="84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7"/>
    <w:bookmarkStart w:id="84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8"/>
    <w:bookmarkStart w:id="84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9"/>
    <w:bookmarkStart w:id="85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0"/>
    <w:bookmarkStart w:id="85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1"/>
    <w:bookmarkStart w:id="85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3"/>
    <w:bookmarkStart w:id="85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4"/>
    <w:bookmarkStart w:id="85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5"/>
    <w:bookmarkStart w:id="85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6"/>
    <w:bookmarkStart w:id="85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7"/>
    <w:bookmarkStart w:id="85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8"/>
    <w:bookmarkStart w:id="85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9"/>
    <w:bookmarkStart w:id="86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0"/>
    <w:bookmarkStart w:id="86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1"/>
    <w:bookmarkStart w:id="86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2"/>
    <w:bookmarkStart w:id="86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3"/>
    <w:bookmarkStart w:id="86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4"/>
    <w:bookmarkStart w:id="86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5"/>
    <w:bookmarkStart w:id="86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6"/>
    <w:bookmarkStart w:id="86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7"/>
    <w:bookmarkStart w:id="86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8"/>
    <w:bookmarkStart w:id="86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9"/>
    <w:bookmarkStart w:id="87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0"/>
    <w:bookmarkStart w:id="87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1"/>
    <w:bookmarkEnd w:id="872"/>
    <w:bookmarkStart w:id="87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3" w:name="condizioni"/>
      <w:r>
        <w:t xml:space="preserve">[condizioni]</w:t>
      </w:r>
      <w:bookmarkEnd w:id="87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4"/>
    <w:bookmarkStart w:id="96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5"/>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6"/>
    <w:bookmarkStart w:id="87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7"/>
    <w:bookmarkStart w:id="87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8"/>
    <w:bookmarkStart w:id="88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7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0"/>
    <w:bookmarkStart w:id="88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1"/>
    <w:bookmarkStart w:id="88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2"/>
    <w:bookmarkStart w:id="88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3"/>
    <w:bookmarkStart w:id="884"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4"/>
    <w:bookmarkStart w:id="88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6"/>
    <w:bookmarkStart w:id="88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7"/>
    <w:bookmarkStart w:id="88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8"/>
    <w:bookmarkStart w:id="88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9"/>
    <w:bookmarkStart w:id="89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0"/>
    <w:bookmarkStart w:id="89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1"/>
    <w:bookmarkStart w:id="89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3"/>
    <w:bookmarkStart w:id="8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4"/>
    <w:bookmarkEnd w:id="895"/>
    <w:bookmarkStart w:id="8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6"/>
    <w:bookmarkStart w:id="8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7"/>
    <w:bookmarkStart w:id="8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8"/>
    <w:bookmarkStart w:id="8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9"/>
    <w:bookmarkStart w:id="90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0"/>
    <w:bookmarkStart w:id="90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1"/>
    <w:bookmarkStart w:id="90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2"/>
    <w:bookmarkStart w:id="90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3"/>
    <w:bookmarkStart w:id="90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4"/>
    <w:bookmarkStart w:id="9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5"/>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6"/>
    <w:bookmarkStart w:id="9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7"/>
    <w:bookmarkStart w:id="90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8"/>
    <w:bookmarkEnd w:id="909"/>
    <w:bookmarkStart w:id="9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0"/>
    <w:bookmarkStart w:id="91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1"/>
    <w:bookmarkStart w:id="9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2"/>
    <w:bookmarkStart w:id="91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3"/>
    <w:bookmarkEnd w:id="914"/>
    <w:bookmarkStart w:id="96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5"/>
    <w:bookmarkStart w:id="91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6"/>
    <w:bookmarkStart w:id="91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7"/>
    <w:bookmarkStart w:id="91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8"/>
    <w:bookmarkStart w:id="91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9"/>
    <w:bookmarkStart w:id="92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0"/>
    <w:bookmarkStart w:id="92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3"/>
    <w:bookmarkStart w:id="92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4"/>
    <w:bookmarkStart w:id="92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5"/>
    <w:bookmarkStart w:id="92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6"/>
    <w:bookmarkStart w:id="92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7"/>
    <w:bookmarkStart w:id="92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8"/>
    <w:bookmarkStart w:id="92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9"/>
    <w:bookmarkStart w:id="93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0"/>
    <w:bookmarkStart w:id="93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1"/>
    <w:bookmarkStart w:id="93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2"/>
    <w:bookmarkStart w:id="93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3"/>
    <w:bookmarkStart w:id="93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4"/>
    <w:bookmarkStart w:id="93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5"/>
    <w:bookmarkStart w:id="93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6"/>
    <w:bookmarkStart w:id="93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7"/>
    <w:bookmarkStart w:id="93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8"/>
    <w:bookmarkStart w:id="93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9"/>
    <w:bookmarkStart w:id="94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0"/>
    <w:bookmarkStart w:id="94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1"/>
    <w:bookmarkStart w:id="94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2"/>
    <w:bookmarkStart w:id="94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3"/>
    <w:bookmarkStart w:id="94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4"/>
    <w:bookmarkStart w:id="94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5"/>
    <w:bookmarkStart w:id="94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6"/>
    <w:bookmarkStart w:id="94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7"/>
    <w:bookmarkStart w:id="94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8"/>
    <w:bookmarkStart w:id="94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9"/>
    <w:bookmarkStart w:id="95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0"/>
    <w:bookmarkStart w:id="95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1"/>
    <w:bookmarkStart w:id="952" w:name="mago"/>
    <w:p>
      <w:pPr>
        <w:pStyle w:val="Heading3"/>
      </w:pPr>
      <w:r>
        <w:t xml:space="preserve">Mago</w:t>
      </w:r>
    </w:p>
    <w:p>
      <w:pPr>
        <w:pStyle w:val="FirstParagraph"/>
      </w:pPr>
      <w:r>
        <w:t xml:space="preserve">I magi trascorrono la vita nello studio e la pratica della magia.</w:t>
      </w:r>
      <w:r>
        <w:br/>
      </w:r>
    </w:p>
    <w:bookmarkEnd w:id="952"/>
    <w:bookmarkStart w:id="95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3"/>
    <w:bookmarkStart w:id="95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4"/>
    <w:bookmarkStart w:id="95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5"/>
    <w:bookmarkStart w:id="95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6"/>
    <w:bookmarkStart w:id="95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7"/>
    <w:bookmarkStart w:id="95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8"/>
    <w:bookmarkStart w:id="95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9"/>
    <w:bookmarkStart w:id="96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0"/>
    <w:bookmarkStart w:id="96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1"/>
    <w:bookmarkStart w:id="96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2"/>
    <w:bookmarkStart w:id="96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3"/>
    <w:bookmarkStart w:id="96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4"/>
    <w:bookmarkEnd w:id="965"/>
    <w:bookmarkEnd w:id="966"/>
    <w:bookmarkStart w:id="96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7"/>
    <w:bookmarkStart w:id="96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68"/>
    <w:bookmarkStart w:id="974" w:name="scheda-e-manuale"/>
    <w:p>
      <w:pPr>
        <w:pStyle w:val="Heading1"/>
      </w:pPr>
      <w:r>
        <w:t xml:space="preserve">Scheda e Manuale</w:t>
      </w:r>
    </w:p>
    <w:p>
      <w:pPr>
        <w:pStyle w:val="FirstParagraph"/>
      </w:pPr>
      <w:bookmarkStart w:id="969" w:name="scheda-e-manuale"/>
      <w:r>
        <w:t xml:space="preserve">[scheda-e-manuale]</w:t>
      </w:r>
      <w:bookmarkEnd w:id="969"/>
    </w:p>
    <w:p>
      <w:pPr>
        <w:pStyle w:val="BodyText"/>
      </w:pPr>
      <w:r>
        <w:t xml:space="preserve">Il link diretto per l’ultima versione compilata di DBS e’</w:t>
      </w:r>
      <w:r>
        <w:t xml:space="preserve"> </w:t>
      </w:r>
      <w:hyperlink r:id="rId97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2">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3">
        <w:r>
          <w:rPr>
            <w:rStyle w:val="Hyperlink"/>
          </w:rPr>
          <w:t xml:space="preserve">changelog.md</w:t>
        </w:r>
      </w:hyperlink>
      <w:r>
        <w:br/>
      </w:r>
      <w:r>
        <w:t xml:space="preserve">oppure</w:t>
      </w:r>
      <w:r>
        <w:t xml:space="preserve"> </w:t>
      </w:r>
      <w:hyperlink r:id="rId973">
        <w:r>
          <w:rPr>
            <w:rStyle w:val="Hyperlink"/>
          </w:rPr>
          <w:t xml:space="preserve">https://github.com/buzzqw/TUS/blob/master/changelog.md</w:t>
        </w:r>
      </w:hyperlink>
    </w:p>
    <w:bookmarkEnd w:id="974"/>
    <w:bookmarkStart w:id="97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892" Target="media/rId892.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05" Target="media/rId905.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824" Target="media/rId824.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825" Target="media/rId825.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885" Target="media/rId885.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3" Target="media/rId823.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8T12:43:59Z</dcterms:created>
  <dcterms:modified xsi:type="dcterms:W3CDTF">2021-05-18T12: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